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db88f7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be91beb3-c911-458c-994b-3df2b73ebad7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2:57:17Z</dcterms:created>
  <dcterms:modified xsi:type="dcterms:W3CDTF">2023-07-02T12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